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6ced23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6ced235-97c0-11ec-a443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uw3EMAxDhSzg/bfkBjo9Jl2aA6giPuDipCD0oZ5d/VqqT32rqjOLp/yiq97r32/Vp3vUumcnNrFeoSKURnheFvTqtKQ9PZdR1HFBj5Lxc3x5/Z7+3muhv6xHto49lNZvqmf/SU3WaXwOilxHr5T3AxV7GsVa6Afem8BmO7u4fhRvApRTF7s0X6drYTHGaT88F3jGBsz9IkdlYY9LqCeCGhUSd6RpvmDUpRvBs+AXgRjyhS15fLLpDrS3YqwnaDpYQZIByfvL0GJDyBDXz0kaVgiemC+DZchsIPDc4B8lLABTpQ0+PzSdOHMe3KCnJR7knC+w1H3FzEvnL1NMIR3hwv3ApLe5V+4vNjOQqZz3vhK0D1//rdwPDEDdx9yC/7573/0BJ8ZnfMrs3j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ll Surfshark servers are down accessing from the U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6ced235-97c0-11ec-a443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6ced235-97c0-11ec-a443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6ced235-97c0-11ec-a443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6ced235</dc:title>
  <dc:creator/>
  <cp:keywords/>
  <dcterms:created xsi:type="dcterms:W3CDTF">2026-05-01T19:05:31Z</dcterms:created>
  <dcterms:modified xsi:type="dcterms:W3CDTF">2026-05-01T19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